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erreh Dba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erre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ba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02 North Mulligan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vensusa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9250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v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